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12841" w14:textId="77777777" w:rsidR="003F1B01" w:rsidRDefault="00000000">
      <w:pPr>
        <w:pStyle w:val="Title"/>
      </w:pPr>
      <w:r>
        <w:t>Индивидуальный проект. Этап №2</w:t>
      </w:r>
    </w:p>
    <w:p w14:paraId="07420D8C" w14:textId="77777777" w:rsidR="003F1B01" w:rsidRDefault="00000000">
      <w:pPr>
        <w:pStyle w:val="Subtitle"/>
      </w:pPr>
      <w:r>
        <w:t>Установка DVWA</w:t>
      </w:r>
    </w:p>
    <w:p w14:paraId="0C0E75BA" w14:textId="77777777" w:rsidR="003F1B01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96333004"/>
        <w:docPartObj>
          <w:docPartGallery w:val="Table of Contents"/>
          <w:docPartUnique/>
        </w:docPartObj>
      </w:sdtPr>
      <w:sdtContent>
        <w:p w14:paraId="21C70716" w14:textId="77777777" w:rsidR="003F1B01" w:rsidRDefault="00000000">
          <w:pPr>
            <w:pStyle w:val="TOCHeading"/>
          </w:pPr>
          <w:r>
            <w:t>Содержание</w:t>
          </w:r>
        </w:p>
        <w:p w14:paraId="6B679867" w14:textId="39120852" w:rsidR="00544C35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433002" w:history="1">
            <w:r w:rsidR="00544C35" w:rsidRPr="007B677F">
              <w:rPr>
                <w:rStyle w:val="Hyperlink"/>
                <w:noProof/>
              </w:rPr>
              <w:t>Цель работы</w:t>
            </w:r>
            <w:r w:rsidR="00544C35">
              <w:rPr>
                <w:noProof/>
                <w:webHidden/>
              </w:rPr>
              <w:tab/>
            </w:r>
            <w:r w:rsidR="00544C35">
              <w:rPr>
                <w:noProof/>
                <w:webHidden/>
              </w:rPr>
              <w:fldChar w:fldCharType="begin"/>
            </w:r>
            <w:r w:rsidR="00544C35">
              <w:rPr>
                <w:noProof/>
                <w:webHidden/>
              </w:rPr>
              <w:instrText xml:space="preserve"> PAGEREF _Toc178433002 \h </w:instrText>
            </w:r>
            <w:r w:rsidR="00544C35">
              <w:rPr>
                <w:noProof/>
                <w:webHidden/>
              </w:rPr>
            </w:r>
            <w:r w:rsidR="00544C35">
              <w:rPr>
                <w:noProof/>
                <w:webHidden/>
              </w:rPr>
              <w:fldChar w:fldCharType="separate"/>
            </w:r>
            <w:r w:rsidR="00544C35">
              <w:rPr>
                <w:noProof/>
                <w:webHidden/>
              </w:rPr>
              <w:t>1</w:t>
            </w:r>
            <w:r w:rsidR="00544C35">
              <w:rPr>
                <w:noProof/>
                <w:webHidden/>
              </w:rPr>
              <w:fldChar w:fldCharType="end"/>
            </w:r>
          </w:hyperlink>
        </w:p>
        <w:p w14:paraId="004E9737" w14:textId="14B76B18" w:rsidR="00544C35" w:rsidRDefault="00544C3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8433003" w:history="1">
            <w:r w:rsidRPr="007B677F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3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BCCC1" w14:textId="5EBCE9A9" w:rsidR="00544C35" w:rsidRDefault="00544C3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8433004" w:history="1">
            <w:r w:rsidRPr="007B677F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3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AF5A8" w14:textId="77777777" w:rsidR="003F1B01" w:rsidRDefault="00000000">
          <w:r>
            <w:fldChar w:fldCharType="end"/>
          </w:r>
        </w:p>
      </w:sdtContent>
    </w:sdt>
    <w:p w14:paraId="146F2BB0" w14:textId="77777777" w:rsidR="003F1B01" w:rsidRDefault="00000000">
      <w:pPr>
        <w:pStyle w:val="Heading1"/>
      </w:pPr>
      <w:bookmarkStart w:id="0" w:name="цель-работы"/>
      <w:bookmarkStart w:id="1" w:name="_Toc178433002"/>
      <w:r>
        <w:t>Цель работы</w:t>
      </w:r>
      <w:bookmarkEnd w:id="0"/>
      <w:bookmarkEnd w:id="1"/>
    </w:p>
    <w:p w14:paraId="07EBC9F2" w14:textId="77777777" w:rsidR="003F1B01" w:rsidRDefault="00000000">
      <w:pPr>
        <w:pStyle w:val="FirstParagraph"/>
      </w:pPr>
      <w:r>
        <w:t>Использование Hydra.</w:t>
      </w:r>
    </w:p>
    <w:p w14:paraId="7BAEF591" w14:textId="77777777" w:rsidR="003F1B01" w:rsidRDefault="00000000">
      <w:pPr>
        <w:pStyle w:val="Heading1"/>
      </w:pPr>
      <w:bookmarkStart w:id="2" w:name="ход-работы"/>
      <w:bookmarkStart w:id="3" w:name="_Toc178433003"/>
      <w:r>
        <w:t>Ход работы</w:t>
      </w:r>
      <w:bookmarkEnd w:id="2"/>
      <w:bookmarkEnd w:id="3"/>
    </w:p>
    <w:p w14:paraId="020FC5C6" w14:textId="77777777" w:rsidR="003F1B01" w:rsidRDefault="00000000">
      <w:pPr>
        <w:pStyle w:val="FirstParagraph"/>
      </w:pPr>
      <w:r>
        <w:rPr>
          <w:b/>
        </w:rPr>
        <w:t>1.</w:t>
      </w:r>
      <w:r>
        <w:t xml:space="preserve"> Устанавливаю Hydra (рис. [-@fig:001])</w:t>
      </w:r>
    </w:p>
    <w:p w14:paraId="3222E76A" w14:textId="77777777" w:rsidR="003F1B01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50114CF" wp14:editId="1587E945">
            <wp:extent cx="5334000" cy="1695235"/>
            <wp:effectExtent l="0" t="0" r="0" b="0"/>
            <wp:docPr id="1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014A6FB" w14:textId="77777777" w:rsidR="003F1B01" w:rsidRDefault="00000000">
      <w:pPr>
        <w:pStyle w:val="ImageCaption"/>
      </w:pPr>
      <w:r>
        <w:t>Установка</w:t>
      </w:r>
    </w:p>
    <w:p w14:paraId="33568AA8" w14:textId="77777777" w:rsidR="003F1B01" w:rsidRDefault="00000000">
      <w:pPr>
        <w:pStyle w:val="BodyText"/>
      </w:pPr>
      <w:r>
        <w:rPr>
          <w:b/>
        </w:rPr>
        <w:t>2.</w:t>
      </w:r>
      <w:r>
        <w:t xml:space="preserve"> Ввоожу команду(рис. [-@fig:002])</w:t>
      </w:r>
    </w:p>
    <w:p w14:paraId="1A120D9A" w14:textId="77777777" w:rsidR="003F1B01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1A0CCC04" wp14:editId="77FB8805">
            <wp:extent cx="5334000" cy="3326111"/>
            <wp:effectExtent l="0" t="0" r="0" b="0"/>
            <wp:docPr id="94294830" name="Picture" descr="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1A08165" w14:textId="77777777" w:rsidR="003F1B01" w:rsidRDefault="00000000">
      <w:pPr>
        <w:pStyle w:val="ImageCaption"/>
      </w:pPr>
      <w:r>
        <w:t>Команда</w:t>
      </w:r>
    </w:p>
    <w:p w14:paraId="4590DF3A" w14:textId="77777777" w:rsidR="003F1B01" w:rsidRDefault="00000000">
      <w:pPr>
        <w:pStyle w:val="BodyText"/>
      </w:pPr>
      <w:r>
        <w:rPr>
          <w:b/>
        </w:rPr>
        <w:t>3.</w:t>
      </w:r>
      <w:r>
        <w:t xml:space="preserve"> Смотрю результат (рис. [-@fig:003])</w:t>
      </w:r>
    </w:p>
    <w:p w14:paraId="61D07E3F" w14:textId="77777777" w:rsidR="003F1B01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79E2E77" wp14:editId="5A694E71">
            <wp:extent cx="5334000" cy="958254"/>
            <wp:effectExtent l="0" t="0" r="0" b="0"/>
            <wp:docPr id="1478686779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6883059" w14:textId="77777777" w:rsidR="003F1B01" w:rsidRDefault="00000000">
      <w:pPr>
        <w:pStyle w:val="ImageCaption"/>
      </w:pPr>
      <w:r>
        <w:t>Результат</w:t>
      </w:r>
    </w:p>
    <w:p w14:paraId="01B38AAC" w14:textId="77777777" w:rsidR="003F1B01" w:rsidRDefault="00000000">
      <w:pPr>
        <w:pStyle w:val="Heading1"/>
      </w:pPr>
      <w:bookmarkStart w:id="7" w:name="вывод"/>
      <w:bookmarkStart w:id="8" w:name="_Toc178433004"/>
      <w:r>
        <w:t>Вывод</w:t>
      </w:r>
      <w:bookmarkEnd w:id="7"/>
      <w:bookmarkEnd w:id="8"/>
    </w:p>
    <w:p w14:paraId="5FDB8EC5" w14:textId="77777777" w:rsidR="003F1B01" w:rsidRDefault="00000000">
      <w:pPr>
        <w:pStyle w:val="FirstParagraph"/>
      </w:pPr>
      <w:r>
        <w:t>Мы научились пользоваться Hydra</w:t>
      </w:r>
    </w:p>
    <w:sectPr w:rsidR="003F1B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6BF9D" w14:textId="77777777" w:rsidR="00915C1A" w:rsidRDefault="00915C1A">
      <w:pPr>
        <w:spacing w:after="0"/>
      </w:pPr>
      <w:r>
        <w:separator/>
      </w:r>
    </w:p>
  </w:endnote>
  <w:endnote w:type="continuationSeparator" w:id="0">
    <w:p w14:paraId="46E66DC7" w14:textId="77777777" w:rsidR="00915C1A" w:rsidRDefault="00915C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2408A" w14:textId="77777777" w:rsidR="00915C1A" w:rsidRDefault="00915C1A">
      <w:r>
        <w:separator/>
      </w:r>
    </w:p>
  </w:footnote>
  <w:footnote w:type="continuationSeparator" w:id="0">
    <w:p w14:paraId="0C7847B8" w14:textId="77777777" w:rsidR="00915C1A" w:rsidRDefault="00915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5241A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74828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1B01"/>
    <w:rsid w:val="004E29B3"/>
    <w:rsid w:val="00544C35"/>
    <w:rsid w:val="00590D07"/>
    <w:rsid w:val="00784D58"/>
    <w:rsid w:val="008D6863"/>
    <w:rsid w:val="00915C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83723"/>
  <w15:docId w15:val="{6B00804B-4D09-4A3F-8E9C-1720C3101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544C3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3</Characters>
  <Application>Microsoft Office Word</Application>
  <DocSecurity>0</DocSecurity>
  <Lines>4</Lines>
  <Paragraphs>1</Paragraphs>
  <ScaleCrop>false</ScaleCrop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Павлова Варвара Юрьевна</dc:creator>
  <cp:keywords/>
  <cp:lastModifiedBy>Павлова Варвара Юрьевна</cp:lastModifiedBy>
  <cp:revision>3</cp:revision>
  <cp:lastPrinted>2024-09-28T13:23:00Z</cp:lastPrinted>
  <dcterms:created xsi:type="dcterms:W3CDTF">2024-09-28T13:22:00Z</dcterms:created>
  <dcterms:modified xsi:type="dcterms:W3CDTF">2024-09-28T13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